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491EC2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327C531C" wp14:editId="668D2F0A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B30D8">
        <w:t xml:space="preserve">Assessment </w:t>
      </w:r>
      <w:r w:rsidR="006B7F2D">
        <w:t>t</w:t>
      </w:r>
      <w:r w:rsidR="006B30D8">
        <w:t xml:space="preserve">ask: </w:t>
      </w:r>
      <w:r w:rsidR="001C472F">
        <w:t xml:space="preserve">Multimodal </w:t>
      </w:r>
      <w:r w:rsidR="006B7F2D">
        <w:t>p</w:t>
      </w:r>
      <w:r w:rsidR="001C472F">
        <w:t>resentation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summarises the assessment task. It is a multimodal presentation worth 20 marks and is for stage 6 students. "/>
      </w:tblPr>
      <w:tblGrid>
        <w:gridCol w:w="6516"/>
        <w:gridCol w:w="2410"/>
        <w:gridCol w:w="1836"/>
      </w:tblGrid>
      <w:tr w:rsidR="001C472F" w14:paraId="6FA4848B" w14:textId="77777777" w:rsidTr="001C472F">
        <w:trPr>
          <w:tblHeader/>
        </w:trPr>
        <w:tc>
          <w:tcPr>
            <w:tcW w:w="6516" w:type="dxa"/>
          </w:tcPr>
          <w:p w14:paraId="3F2DF1DC" w14:textId="77777777" w:rsidR="001C472F" w:rsidRDefault="001C472F" w:rsidP="001C472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ssessment type</w:t>
            </w:r>
          </w:p>
        </w:tc>
        <w:tc>
          <w:tcPr>
            <w:tcW w:w="2410" w:type="dxa"/>
          </w:tcPr>
          <w:p w14:paraId="60A468A6" w14:textId="77777777" w:rsidR="001C472F" w:rsidRDefault="001C472F" w:rsidP="001C472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ing Rubric</w:t>
            </w:r>
          </w:p>
        </w:tc>
        <w:tc>
          <w:tcPr>
            <w:tcW w:w="1836" w:type="dxa"/>
          </w:tcPr>
          <w:p w14:paraId="1E4F9F71" w14:textId="77777777" w:rsidR="001C472F" w:rsidRDefault="001C472F" w:rsidP="001C472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tage</w:t>
            </w:r>
          </w:p>
        </w:tc>
      </w:tr>
      <w:tr w:rsidR="001C472F" w14:paraId="3EE0CDAD" w14:textId="77777777" w:rsidTr="001C472F">
        <w:tc>
          <w:tcPr>
            <w:tcW w:w="6516" w:type="dxa"/>
          </w:tcPr>
          <w:p w14:paraId="157DC82D" w14:textId="77777777" w:rsidR="001C472F" w:rsidRDefault="001C472F" w:rsidP="001C472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Multimodal </w:t>
            </w:r>
            <w:r w:rsidR="006B7F2D">
              <w:rPr>
                <w:lang w:eastAsia="en-US"/>
              </w:rPr>
              <w:t>p</w:t>
            </w:r>
            <w:r>
              <w:rPr>
                <w:lang w:eastAsia="en-US"/>
              </w:rPr>
              <w:t>resentation</w:t>
            </w:r>
          </w:p>
        </w:tc>
        <w:tc>
          <w:tcPr>
            <w:tcW w:w="2410" w:type="dxa"/>
          </w:tcPr>
          <w:p w14:paraId="15752D9B" w14:textId="77777777" w:rsidR="001C472F" w:rsidRDefault="001C472F" w:rsidP="001C472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  <w:tc>
          <w:tcPr>
            <w:tcW w:w="1836" w:type="dxa"/>
          </w:tcPr>
          <w:p w14:paraId="4B63632F" w14:textId="77777777" w:rsidR="001C472F" w:rsidRDefault="001C472F" w:rsidP="001C472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</w:tr>
    </w:tbl>
    <w:p w14:paraId="513F4A40" w14:textId="77777777" w:rsidR="009862E0" w:rsidRDefault="001C472F" w:rsidP="001C472F">
      <w:pPr>
        <w:pStyle w:val="IOSheading22017"/>
      </w:pPr>
      <w:r>
        <w:t>Outcom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Outcomes for the assessment task for both standard and advanced English. "/>
      </w:tblPr>
      <w:tblGrid>
        <w:gridCol w:w="5381"/>
        <w:gridCol w:w="5381"/>
      </w:tblGrid>
      <w:tr w:rsidR="001C472F" w14:paraId="654326A0" w14:textId="77777777" w:rsidTr="001C472F">
        <w:trPr>
          <w:tblHeader/>
        </w:trPr>
        <w:tc>
          <w:tcPr>
            <w:tcW w:w="5381" w:type="dxa"/>
          </w:tcPr>
          <w:p w14:paraId="04106261" w14:textId="77777777" w:rsidR="001C472F" w:rsidRDefault="001C472F" w:rsidP="001C472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tandard</w:t>
            </w:r>
          </w:p>
        </w:tc>
        <w:tc>
          <w:tcPr>
            <w:tcW w:w="5381" w:type="dxa"/>
          </w:tcPr>
          <w:p w14:paraId="039AD0A6" w14:textId="77777777" w:rsidR="001C472F" w:rsidRDefault="001C472F" w:rsidP="001C472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dvanced</w:t>
            </w:r>
          </w:p>
        </w:tc>
      </w:tr>
      <w:tr w:rsidR="001C472F" w14:paraId="70D07FE3" w14:textId="77777777" w:rsidTr="001C472F">
        <w:tc>
          <w:tcPr>
            <w:tcW w:w="5381" w:type="dxa"/>
          </w:tcPr>
          <w:p w14:paraId="5C2DBC6A" w14:textId="77777777" w:rsidR="001C472F" w:rsidRDefault="001C472F" w:rsidP="001C472F">
            <w:pPr>
              <w:pStyle w:val="IOStabletext2017"/>
              <w:rPr>
                <w:lang w:eastAsia="en-US"/>
              </w:rPr>
            </w:pPr>
            <w:r w:rsidRPr="001C472F">
              <w:rPr>
                <w:rStyle w:val="IOSstrongemphasis2017"/>
                <w:lang w:eastAsia="en-US"/>
              </w:rPr>
              <w:t>EN12-2</w:t>
            </w:r>
            <w:r>
              <w:rPr>
                <w:lang w:eastAsia="en-US"/>
              </w:rPr>
              <w:t xml:space="preserve"> uses, evaluates and justifies processes, skills and knowledge required to effectively respond to and compose texts in different modes, media and technologies</w:t>
            </w:r>
          </w:p>
          <w:p w14:paraId="61A204C0" w14:textId="77777777" w:rsidR="001C472F" w:rsidRDefault="001C472F" w:rsidP="001C472F">
            <w:pPr>
              <w:pStyle w:val="IOStabletext2017"/>
              <w:rPr>
                <w:lang w:eastAsia="en-US"/>
              </w:rPr>
            </w:pPr>
            <w:r w:rsidRPr="001C472F">
              <w:rPr>
                <w:rStyle w:val="IOSstrongemphasis2017"/>
                <w:lang w:eastAsia="en-US"/>
              </w:rPr>
              <w:t>EN12-3</w:t>
            </w:r>
            <w:r>
              <w:rPr>
                <w:lang w:eastAsia="en-US"/>
              </w:rPr>
              <w:t xml:space="preserve"> analyses and uses language forms, features and structures of texts and justifies their appropriateness for purpose, audience and context and explains effects on meaning</w:t>
            </w:r>
          </w:p>
          <w:p w14:paraId="1F9D1637" w14:textId="77777777" w:rsidR="001C472F" w:rsidRDefault="001C472F" w:rsidP="001C472F">
            <w:pPr>
              <w:pStyle w:val="IOStabletext2017"/>
              <w:rPr>
                <w:lang w:eastAsia="en-US"/>
              </w:rPr>
            </w:pPr>
            <w:r w:rsidRPr="001C472F">
              <w:rPr>
                <w:rStyle w:val="IOSstrongemphasis2017"/>
                <w:lang w:eastAsia="en-US"/>
              </w:rPr>
              <w:t>EN12-5</w:t>
            </w:r>
            <w:r>
              <w:rPr>
                <w:lang w:eastAsia="en-US"/>
              </w:rPr>
              <w:t xml:space="preserve"> thinks imaginatively, creatively, interpretively, analytically and discerningly to respond to and compose texts that include considered and detailed information, ideas and arguments</w:t>
            </w:r>
          </w:p>
        </w:tc>
        <w:tc>
          <w:tcPr>
            <w:tcW w:w="5381" w:type="dxa"/>
          </w:tcPr>
          <w:p w14:paraId="6869F500" w14:textId="77777777" w:rsidR="001C472F" w:rsidRPr="0086701F" w:rsidRDefault="001C472F" w:rsidP="0086701F">
            <w:pPr>
              <w:pStyle w:val="IOStabletext2017"/>
            </w:pPr>
            <w:r w:rsidRPr="0086701F">
              <w:rPr>
                <w:rStyle w:val="IOSstrongemphasis2017"/>
              </w:rPr>
              <w:t>EA12-2</w:t>
            </w:r>
            <w:r w:rsidRPr="0086701F">
              <w:t xml:space="preserve"> uses, evaluates and justifies processes, skills and knowledge required to effectively respond to and compose texts in different modes, media and technologies</w:t>
            </w:r>
          </w:p>
          <w:p w14:paraId="43E8E39B" w14:textId="77777777" w:rsidR="001C472F" w:rsidRPr="0086701F" w:rsidRDefault="001C472F" w:rsidP="0086701F">
            <w:pPr>
              <w:pStyle w:val="IOStabletext2017"/>
            </w:pPr>
            <w:r w:rsidRPr="0086701F">
              <w:rPr>
                <w:rStyle w:val="IOSstrongemphasis2017"/>
              </w:rPr>
              <w:t>EA12-3</w:t>
            </w:r>
            <w:r w:rsidRPr="0086701F">
              <w:t xml:space="preserve"> critically analyses and uses language forms, features and structures of texts justifying appropriateness for specific purposes, audiences and contexts and evaluates their effects on meaning</w:t>
            </w:r>
          </w:p>
          <w:p w14:paraId="58708CA5" w14:textId="77777777" w:rsidR="001C472F" w:rsidRDefault="001C472F" w:rsidP="0086701F">
            <w:pPr>
              <w:pStyle w:val="IOStabletext2017"/>
              <w:rPr>
                <w:lang w:eastAsia="en-US"/>
              </w:rPr>
            </w:pPr>
            <w:r w:rsidRPr="0086701F">
              <w:rPr>
                <w:rStyle w:val="IOSstrongemphasis2017"/>
              </w:rPr>
              <w:t>EA12-5</w:t>
            </w:r>
            <w:r w:rsidRPr="0086701F">
              <w:t xml:space="preserve"> thinks imaginatively, creatively, interpretively, critically and discerningly to respond to, evaluate and compose texts that synthesise complex information, ideas and arguments</w:t>
            </w:r>
          </w:p>
        </w:tc>
      </w:tr>
    </w:tbl>
    <w:p w14:paraId="09C72187" w14:textId="77777777" w:rsidR="001C472F" w:rsidRDefault="001C472F" w:rsidP="001C472F">
      <w:pPr>
        <w:pStyle w:val="IOSheading22017"/>
      </w:pPr>
      <w:r>
        <w:t>Values and attitudes</w:t>
      </w:r>
    </w:p>
    <w:p w14:paraId="375DE779" w14:textId="77777777" w:rsidR="001C472F" w:rsidRDefault="001C472F" w:rsidP="001C472F">
      <w:pPr>
        <w:pStyle w:val="IOSbodytext2017"/>
        <w:rPr>
          <w:lang w:eastAsia="en-US"/>
        </w:rPr>
      </w:pPr>
      <w:r>
        <w:rPr>
          <w:lang w:eastAsia="en-US"/>
        </w:rPr>
        <w:t>Students will value and appreciate:</w:t>
      </w:r>
    </w:p>
    <w:p w14:paraId="2885E5F9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>the personal enrichment to be gained from a love of English, literature and learning</w:t>
      </w:r>
    </w:p>
    <w:p w14:paraId="33D45334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>the power of language to explore and express views of themselves as well as the social, cultural, ethical, moral, spiritual and aesthetic dimensions of human experiences</w:t>
      </w:r>
    </w:p>
    <w:p w14:paraId="7388D23F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>the power of effective communication using the language modes of speaking, listening, reading, writing, viewing and representing</w:t>
      </w:r>
    </w:p>
    <w:p w14:paraId="62F6AB5A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>the diversity and aesthetics of language through literary and other texts</w:t>
      </w:r>
    </w:p>
    <w:p w14:paraId="2C188E43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>the independence gained from thinking imaginatively, creatively, interpretively and critically.</w:t>
      </w:r>
    </w:p>
    <w:p w14:paraId="45166FC4" w14:textId="77777777" w:rsidR="001C472F" w:rsidRDefault="001C472F" w:rsidP="001C472F">
      <w:pPr>
        <w:pStyle w:val="IOSheading22017"/>
      </w:pPr>
      <w:r>
        <w:t>Knowledge and understanding</w:t>
      </w:r>
    </w:p>
    <w:p w14:paraId="08CA7A5D" w14:textId="77777777" w:rsidR="001C472F" w:rsidRDefault="001C472F" w:rsidP="001C472F">
      <w:pPr>
        <w:pStyle w:val="IOSbodytext2017"/>
        <w:rPr>
          <w:lang w:eastAsia="en-US"/>
        </w:rPr>
      </w:pPr>
      <w:r w:rsidRPr="001C472F">
        <w:rPr>
          <w:lang w:eastAsia="en-US"/>
        </w:rPr>
        <w:t>Through responding to and composing a wide range of texts and through the close study of texts, students will develop knowledge, understanding and skills in order to:</w:t>
      </w:r>
    </w:p>
    <w:p w14:paraId="5AC4F230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communicate through speaking, listening, reading, writing, viewing and representing</w:t>
      </w:r>
    </w:p>
    <w:p w14:paraId="508C0250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>use language to shape and make meaning according to purpose, audience and context</w:t>
      </w:r>
    </w:p>
    <w:p w14:paraId="26419FF7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>think in ways that are imaginative, creative, interpretive and critical</w:t>
      </w:r>
    </w:p>
    <w:p w14:paraId="3EA28599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>express themselves and their relationships with others and their world</w:t>
      </w:r>
    </w:p>
    <w:p w14:paraId="7BEC0144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>learn and reflect on their learning through their study of English.</w:t>
      </w:r>
    </w:p>
    <w:p w14:paraId="27F980DF" w14:textId="77777777" w:rsidR="001C472F" w:rsidRDefault="001C472F" w:rsidP="001C472F">
      <w:pPr>
        <w:pStyle w:val="IOSheading22017"/>
      </w:pPr>
      <w:r>
        <w:t>General capabilities</w:t>
      </w:r>
    </w:p>
    <w:p w14:paraId="29D1A588" w14:textId="77777777" w:rsidR="001C472F" w:rsidRDefault="006B7F2D" w:rsidP="0086701F">
      <w:pPr>
        <w:pStyle w:val="IOSlist1bullet2017"/>
        <w:rPr>
          <w:lang w:eastAsia="en-US"/>
        </w:rPr>
      </w:pPr>
      <w:r>
        <w:rPr>
          <w:lang w:eastAsia="en-US"/>
        </w:rPr>
        <w:t>c</w:t>
      </w:r>
      <w:r w:rsidR="001C472F">
        <w:rPr>
          <w:lang w:eastAsia="en-US"/>
        </w:rPr>
        <w:t>ritical and creative thinking</w:t>
      </w:r>
    </w:p>
    <w:p w14:paraId="6AC826EC" w14:textId="77777777" w:rsidR="001C472F" w:rsidRDefault="006B7F2D" w:rsidP="0086701F">
      <w:pPr>
        <w:pStyle w:val="IOSlist1bullet2017"/>
        <w:rPr>
          <w:lang w:eastAsia="en-US"/>
        </w:rPr>
      </w:pPr>
      <w:r>
        <w:rPr>
          <w:lang w:eastAsia="en-US"/>
        </w:rPr>
        <w:t>i</w:t>
      </w:r>
      <w:r w:rsidR="001C472F">
        <w:rPr>
          <w:lang w:eastAsia="en-US"/>
        </w:rPr>
        <w:t>nformation and communication technology capability</w:t>
      </w:r>
    </w:p>
    <w:p w14:paraId="1B8A27BE" w14:textId="77777777" w:rsidR="001C472F" w:rsidRDefault="006B7F2D" w:rsidP="0086701F">
      <w:pPr>
        <w:pStyle w:val="IOSlist1bullet2017"/>
        <w:rPr>
          <w:lang w:eastAsia="en-US"/>
        </w:rPr>
      </w:pPr>
      <w:r>
        <w:rPr>
          <w:lang w:eastAsia="en-US"/>
        </w:rPr>
        <w:t>l</w:t>
      </w:r>
      <w:r w:rsidR="001C472F">
        <w:rPr>
          <w:lang w:eastAsia="en-US"/>
        </w:rPr>
        <w:t>iteracy</w:t>
      </w:r>
    </w:p>
    <w:p w14:paraId="1E236F2E" w14:textId="77777777" w:rsidR="001C472F" w:rsidRDefault="001C472F" w:rsidP="001C472F">
      <w:pPr>
        <w:pStyle w:val="IOSheading22017"/>
      </w:pPr>
      <w:r>
        <w:t>Task Description</w:t>
      </w:r>
    </w:p>
    <w:p w14:paraId="506CF24E" w14:textId="77777777" w:rsidR="001C472F" w:rsidRDefault="001C472F" w:rsidP="001C472F">
      <w:pPr>
        <w:pStyle w:val="IOSbodytext2017"/>
        <w:rPr>
          <w:lang w:eastAsia="en-US"/>
        </w:rPr>
      </w:pPr>
      <w:r>
        <w:rPr>
          <w:lang w:eastAsia="en-US"/>
        </w:rPr>
        <w:t>You have been asked to nominate three texts to be included in an anthology for a study of ‘</w:t>
      </w:r>
      <w:r w:rsidR="006B7F2D">
        <w:rPr>
          <w:lang w:eastAsia="en-US"/>
        </w:rPr>
        <w:t>t</w:t>
      </w:r>
      <w:r>
        <w:rPr>
          <w:lang w:eastAsia="en-US"/>
        </w:rPr>
        <w:t xml:space="preserve">exts and </w:t>
      </w:r>
      <w:r w:rsidR="006B7F2D">
        <w:rPr>
          <w:lang w:eastAsia="en-US"/>
        </w:rPr>
        <w:t>h</w:t>
      </w:r>
      <w:r>
        <w:rPr>
          <w:lang w:eastAsia="en-US"/>
        </w:rPr>
        <w:t xml:space="preserve">uman </w:t>
      </w:r>
      <w:proofErr w:type="gramStart"/>
      <w:r w:rsidR="006B7F2D">
        <w:rPr>
          <w:lang w:eastAsia="en-US"/>
        </w:rPr>
        <w:t>e</w:t>
      </w:r>
      <w:r>
        <w:rPr>
          <w:lang w:eastAsia="en-US"/>
        </w:rPr>
        <w:t>xperiences’</w:t>
      </w:r>
      <w:proofErr w:type="gramEnd"/>
      <w:r w:rsidR="006B7F2D">
        <w:rPr>
          <w:lang w:eastAsia="en-US"/>
        </w:rPr>
        <w:t>.</w:t>
      </w:r>
      <w:r>
        <w:rPr>
          <w:lang w:eastAsia="en-US"/>
        </w:rPr>
        <w:t xml:space="preserve"> These texts should deal with different ideas that are key to your understanding of this module.</w:t>
      </w:r>
    </w:p>
    <w:p w14:paraId="7E9875D2" w14:textId="77777777" w:rsidR="001C472F" w:rsidRDefault="001C472F" w:rsidP="001C472F">
      <w:pPr>
        <w:pStyle w:val="IOSbodytext2017"/>
        <w:rPr>
          <w:lang w:eastAsia="en-US"/>
        </w:rPr>
      </w:pPr>
      <w:r>
        <w:rPr>
          <w:lang w:eastAsia="en-US"/>
        </w:rPr>
        <w:t>You will present your analysis of these texts to the class in a multimodal presentation, considering the following:</w:t>
      </w:r>
    </w:p>
    <w:p w14:paraId="39ECF12D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ab/>
        <w:t>What relationships between texts and human experiences are being suggested by each text?</w:t>
      </w:r>
    </w:p>
    <w:p w14:paraId="51ED16CD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ab/>
        <w:t>How do the texts deal with these ideas in similar or different ways?</w:t>
      </w:r>
    </w:p>
    <w:p w14:paraId="0F908CF1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ab/>
        <w:t>How has the composer represented these ideas using language forms and features?</w:t>
      </w:r>
    </w:p>
    <w:p w14:paraId="377BC48E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ab/>
        <w:t>Why is this text worthy for study at the HSC level?</w:t>
      </w:r>
    </w:p>
    <w:p w14:paraId="22304E9C" w14:textId="77777777" w:rsidR="001C472F" w:rsidRDefault="001C472F" w:rsidP="001C472F">
      <w:pPr>
        <w:pStyle w:val="IOSbodytext2017"/>
        <w:rPr>
          <w:lang w:eastAsia="en-US"/>
        </w:rPr>
      </w:pPr>
      <w:r>
        <w:rPr>
          <w:lang w:eastAsia="en-US"/>
        </w:rPr>
        <w:t>You are also required to:</w:t>
      </w:r>
    </w:p>
    <w:p w14:paraId="3244740A" w14:textId="77777777" w:rsidR="001C472F" w:rsidRDefault="001C472F" w:rsidP="001C472F">
      <w:pPr>
        <w:pStyle w:val="IOSlist1bullet2017"/>
        <w:rPr>
          <w:lang w:eastAsia="en-US"/>
        </w:rPr>
      </w:pPr>
      <w:r>
        <w:rPr>
          <w:lang w:eastAsia="en-US"/>
        </w:rPr>
        <w:t>include at least one text that explores an individual human experience and at least one text that explore</w:t>
      </w:r>
      <w:r w:rsidR="0086701F">
        <w:rPr>
          <w:lang w:eastAsia="en-US"/>
        </w:rPr>
        <w:t>s a collective human experience</w:t>
      </w:r>
    </w:p>
    <w:p w14:paraId="07247469" w14:textId="77777777" w:rsidR="001C472F" w:rsidRDefault="0086701F" w:rsidP="001C472F">
      <w:pPr>
        <w:pStyle w:val="IOSlist1bullet2017"/>
        <w:rPr>
          <w:lang w:eastAsia="en-US"/>
        </w:rPr>
      </w:pPr>
      <w:r>
        <w:rPr>
          <w:lang w:eastAsia="en-US"/>
        </w:rPr>
        <w:t>i</w:t>
      </w:r>
      <w:r w:rsidR="001C472F">
        <w:rPr>
          <w:lang w:eastAsia="en-US"/>
        </w:rPr>
        <w:t>nclude one visual text and at least one prose text.</w:t>
      </w:r>
    </w:p>
    <w:p w14:paraId="1C928C48" w14:textId="77777777" w:rsidR="001C472F" w:rsidRDefault="001C472F" w:rsidP="001C472F">
      <w:pPr>
        <w:pStyle w:val="IOSbodytext2017"/>
        <w:rPr>
          <w:lang w:eastAsia="en-US"/>
        </w:rPr>
      </w:pPr>
      <w:r>
        <w:rPr>
          <w:lang w:eastAsia="en-US"/>
        </w:rPr>
        <w:t>Your presentation may take the form of a vlog or a live presentation. Other possible formats can be negotiated with your teacher. The presentation can last no longer than 5 minutes.</w:t>
      </w:r>
    </w:p>
    <w:p w14:paraId="3D1C591C" w14:textId="77777777" w:rsidR="004B3ABF" w:rsidRDefault="004B3ABF" w:rsidP="001C472F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03934E6F" w14:textId="77777777" w:rsidR="001C472F" w:rsidRDefault="004B3ABF" w:rsidP="004B3ABF">
      <w:pPr>
        <w:pStyle w:val="IOSheading22017"/>
      </w:pPr>
      <w:r>
        <w:lastRenderedPageBreak/>
        <w:t>Multimodal Presentation Marking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marking criteria for the multimodal presentation. It contains the marks that students can receive in relation to the level of work completed by the students. "/>
      </w:tblPr>
      <w:tblGrid>
        <w:gridCol w:w="8359"/>
        <w:gridCol w:w="2403"/>
      </w:tblGrid>
      <w:tr w:rsidR="004B3ABF" w14:paraId="7363C65F" w14:textId="77777777" w:rsidTr="004B3ABF">
        <w:trPr>
          <w:tblHeader/>
        </w:trPr>
        <w:tc>
          <w:tcPr>
            <w:tcW w:w="8359" w:type="dxa"/>
          </w:tcPr>
          <w:p w14:paraId="4534A1D6" w14:textId="77777777" w:rsidR="004B3ABF" w:rsidRDefault="004B3ABF" w:rsidP="004B3AB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ing Criteria</w:t>
            </w:r>
          </w:p>
        </w:tc>
        <w:tc>
          <w:tcPr>
            <w:tcW w:w="2403" w:type="dxa"/>
          </w:tcPr>
          <w:p w14:paraId="0F315A59" w14:textId="77777777" w:rsidR="004B3ABF" w:rsidRDefault="004B3ABF" w:rsidP="004B3AB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</w:t>
            </w:r>
          </w:p>
        </w:tc>
      </w:tr>
      <w:tr w:rsidR="004B3ABF" w14:paraId="07F3C166" w14:textId="77777777" w:rsidTr="004B3ABF">
        <w:tc>
          <w:tcPr>
            <w:tcW w:w="8359" w:type="dxa"/>
          </w:tcPr>
          <w:p w14:paraId="55BE13A3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a sophisticated understanding of the key ideas of the module as they are represented across the three selected texts.</w:t>
            </w:r>
          </w:p>
          <w:p w14:paraId="7804280E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learly articulates how ideas are represented with reference to a wide range of detailed examples of written and visual language forms and features across the three texts.</w:t>
            </w:r>
          </w:p>
          <w:p w14:paraId="5281AB1A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livers an engaging presentation with skilful control of expression and a range of highly effective and appropriate language forms and features.</w:t>
            </w:r>
          </w:p>
        </w:tc>
        <w:tc>
          <w:tcPr>
            <w:tcW w:w="2403" w:type="dxa"/>
          </w:tcPr>
          <w:p w14:paraId="538DF4C3" w14:textId="77777777" w:rsidR="004B3ABF" w:rsidRDefault="004B3ABF" w:rsidP="004B3AB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7-20</w:t>
            </w:r>
          </w:p>
        </w:tc>
      </w:tr>
      <w:tr w:rsidR="004B3ABF" w14:paraId="7D873BDC" w14:textId="77777777" w:rsidTr="004B3ABF">
        <w:tc>
          <w:tcPr>
            <w:tcW w:w="8359" w:type="dxa"/>
          </w:tcPr>
          <w:p w14:paraId="2D4F1064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a well-developed understanding of key ideas of the module as they are represented across the three selected texts.</w:t>
            </w:r>
          </w:p>
          <w:p w14:paraId="4D3497DB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ains how ideas are represented with reference to a range of detailed examples of written and visual language forms and features across the three texts.</w:t>
            </w:r>
          </w:p>
          <w:p w14:paraId="75B289FE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livers a clear presentation with skilful control of expression and a range of appropriate language forms and features.</w:t>
            </w:r>
          </w:p>
        </w:tc>
        <w:tc>
          <w:tcPr>
            <w:tcW w:w="2403" w:type="dxa"/>
          </w:tcPr>
          <w:p w14:paraId="5D64C284" w14:textId="77777777" w:rsidR="004B3ABF" w:rsidRDefault="004B3ABF" w:rsidP="004B3AB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3-16</w:t>
            </w:r>
          </w:p>
        </w:tc>
      </w:tr>
      <w:tr w:rsidR="004B3ABF" w14:paraId="4C64404D" w14:textId="77777777" w:rsidTr="004B3ABF">
        <w:tc>
          <w:tcPr>
            <w:tcW w:w="8359" w:type="dxa"/>
          </w:tcPr>
          <w:p w14:paraId="48105511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a sound understanding of key ideas of the module as they are represented in the selected texts.</w:t>
            </w:r>
          </w:p>
          <w:p w14:paraId="359C479D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ains how ideas are represented with reference to multiple examples of written and visual language forms and features in the texts.</w:t>
            </w:r>
          </w:p>
          <w:p w14:paraId="47743517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livers a presentation with sound control of expression and some language forms and features.</w:t>
            </w:r>
          </w:p>
        </w:tc>
        <w:tc>
          <w:tcPr>
            <w:tcW w:w="2403" w:type="dxa"/>
          </w:tcPr>
          <w:p w14:paraId="50259224" w14:textId="77777777" w:rsidR="004B3ABF" w:rsidRDefault="004B3ABF" w:rsidP="004B3AB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9-12</w:t>
            </w:r>
          </w:p>
        </w:tc>
      </w:tr>
      <w:tr w:rsidR="004B3ABF" w14:paraId="7089FC52" w14:textId="77777777" w:rsidTr="004B3ABF">
        <w:tc>
          <w:tcPr>
            <w:tcW w:w="8359" w:type="dxa"/>
          </w:tcPr>
          <w:p w14:paraId="3D039FEA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describe at least one aspect of the module as it is represented in at least two of the selected texts.</w:t>
            </w:r>
          </w:p>
          <w:p w14:paraId="4F1ABAF5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describe a link between aspects of language and their intended meaning in at least one text.</w:t>
            </w:r>
          </w:p>
          <w:p w14:paraId="4F8338DF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present with some control of expression. Use of language forms and/or features is possibly simplistic.</w:t>
            </w:r>
          </w:p>
        </w:tc>
        <w:tc>
          <w:tcPr>
            <w:tcW w:w="2403" w:type="dxa"/>
          </w:tcPr>
          <w:p w14:paraId="7829A41E" w14:textId="77777777" w:rsidR="004B3ABF" w:rsidRDefault="004B3ABF" w:rsidP="004B3AB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-8</w:t>
            </w:r>
          </w:p>
        </w:tc>
      </w:tr>
      <w:tr w:rsidR="004B3ABF" w14:paraId="07A9B9DB" w14:textId="77777777" w:rsidTr="004B3ABF">
        <w:tc>
          <w:tcPr>
            <w:tcW w:w="8359" w:type="dxa"/>
          </w:tcPr>
          <w:p w14:paraId="78A1C581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akes little to no attempt to describe relevant aspects of the module and/or texts.</w:t>
            </w:r>
          </w:p>
          <w:p w14:paraId="7122DF78" w14:textId="77777777" w:rsidR="004B3ABF" w:rsidRDefault="004B3ABF" w:rsidP="004B3A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ossibly describes general and/or simplistic aspects of texts.</w:t>
            </w:r>
          </w:p>
          <w:p w14:paraId="61E3F74D" w14:textId="77777777" w:rsidR="004B3ABF" w:rsidRDefault="004B3ABF" w:rsidP="002406C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akes little to no attempt to present, demonstrating limited c</w:t>
            </w:r>
            <w:r w:rsidR="002406C9">
              <w:rPr>
                <w:lang w:eastAsia="en-US"/>
              </w:rPr>
              <w:t>ontrol of expression. S</w:t>
            </w:r>
            <w:r>
              <w:rPr>
                <w:lang w:eastAsia="en-US"/>
              </w:rPr>
              <w:t xml:space="preserve">ignificant issues with clarity. </w:t>
            </w:r>
            <w:r w:rsidR="002406C9">
              <w:rPr>
                <w:lang w:eastAsia="en-US"/>
              </w:rPr>
              <w:t>E</w:t>
            </w:r>
            <w:r>
              <w:rPr>
                <w:lang w:eastAsia="en-US"/>
              </w:rPr>
              <w:t>xtremely brief.</w:t>
            </w:r>
          </w:p>
        </w:tc>
        <w:tc>
          <w:tcPr>
            <w:tcW w:w="2403" w:type="dxa"/>
          </w:tcPr>
          <w:p w14:paraId="019336CB" w14:textId="77777777" w:rsidR="004B3ABF" w:rsidRDefault="004B3ABF" w:rsidP="004B3AB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-4</w:t>
            </w:r>
          </w:p>
        </w:tc>
      </w:tr>
      <w:tr w:rsidR="004B3ABF" w14:paraId="279C98BD" w14:textId="77777777" w:rsidTr="004B3ABF">
        <w:tc>
          <w:tcPr>
            <w:tcW w:w="8359" w:type="dxa"/>
          </w:tcPr>
          <w:p w14:paraId="154BAB34" w14:textId="77777777" w:rsidR="004B3ABF" w:rsidRDefault="002406C9" w:rsidP="002406C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Task not attempted </w:t>
            </w:r>
          </w:p>
        </w:tc>
        <w:tc>
          <w:tcPr>
            <w:tcW w:w="2403" w:type="dxa"/>
          </w:tcPr>
          <w:p w14:paraId="12F3A20D" w14:textId="77777777" w:rsidR="004B3ABF" w:rsidRDefault="004B3ABF" w:rsidP="004B3AB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</w:tr>
    </w:tbl>
    <w:p w14:paraId="3D9C5BD8" w14:textId="77777777" w:rsidR="004B3ABF" w:rsidRPr="004B3ABF" w:rsidRDefault="004B3ABF" w:rsidP="004B3ABF">
      <w:pPr>
        <w:pStyle w:val="IOSbodytext2017"/>
        <w:rPr>
          <w:lang w:eastAsia="en-US"/>
        </w:rPr>
      </w:pPr>
      <w:bookmarkStart w:id="0" w:name="_GoBack"/>
      <w:bookmarkEnd w:id="0"/>
    </w:p>
    <w:sectPr w:rsidR="004B3ABF" w:rsidRPr="004B3ABF" w:rsidSect="00667FEF">
      <w:footerReference w:type="even" r:id="rId11"/>
      <w:footerReference w:type="default" r:id="rId12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0CCA50" w14:textId="77777777" w:rsidR="00837CD9" w:rsidRDefault="00837CD9" w:rsidP="00F247F6">
      <w:r>
        <w:separator/>
      </w:r>
    </w:p>
    <w:p w14:paraId="38BA403F" w14:textId="77777777" w:rsidR="00837CD9" w:rsidRDefault="00837CD9"/>
    <w:p w14:paraId="5C3F7AEA" w14:textId="77777777" w:rsidR="00837CD9" w:rsidRDefault="00837CD9"/>
  </w:endnote>
  <w:endnote w:type="continuationSeparator" w:id="0">
    <w:p w14:paraId="6BE083FB" w14:textId="77777777" w:rsidR="00837CD9" w:rsidRDefault="00837CD9" w:rsidP="00F247F6">
      <w:r>
        <w:continuationSeparator/>
      </w:r>
    </w:p>
    <w:p w14:paraId="1F342674" w14:textId="77777777" w:rsidR="00837CD9" w:rsidRDefault="00837CD9"/>
    <w:p w14:paraId="2EB3E3C5" w14:textId="77777777" w:rsidR="00837CD9" w:rsidRDefault="00837C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CBDB6" w14:textId="77777777" w:rsidR="00BB366E" w:rsidRPr="0092025C" w:rsidRDefault="00BB366E" w:rsidP="001C472F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406C9">
      <w:rPr>
        <w:noProof/>
      </w:rPr>
      <w:t>2</w:t>
    </w:r>
    <w:r w:rsidRPr="004E338C">
      <w:fldChar w:fldCharType="end"/>
    </w:r>
    <w:r>
      <w:tab/>
    </w:r>
    <w:r>
      <w:tab/>
    </w:r>
    <w:r w:rsidR="001C472F">
      <w:t>Assessment Task: Multimodal Present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7636E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86701F">
      <w:t>April</w:t>
    </w:r>
    <w:r>
      <w:t xml:space="preserve"> 201</w:t>
    </w:r>
    <w:r w:rsidR="0086701F">
      <w:t>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406C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3E506" w14:textId="77777777" w:rsidR="00837CD9" w:rsidRDefault="00837CD9" w:rsidP="00F247F6">
      <w:r>
        <w:separator/>
      </w:r>
    </w:p>
    <w:p w14:paraId="2775F7EA" w14:textId="77777777" w:rsidR="00837CD9" w:rsidRDefault="00837CD9"/>
    <w:p w14:paraId="73B49296" w14:textId="77777777" w:rsidR="00837CD9" w:rsidRDefault="00837CD9"/>
  </w:footnote>
  <w:footnote w:type="continuationSeparator" w:id="0">
    <w:p w14:paraId="5252AB6D" w14:textId="77777777" w:rsidR="00837CD9" w:rsidRDefault="00837CD9" w:rsidP="00F247F6">
      <w:r>
        <w:continuationSeparator/>
      </w:r>
    </w:p>
    <w:p w14:paraId="48875CAC" w14:textId="77777777" w:rsidR="00837CD9" w:rsidRDefault="00837CD9"/>
    <w:p w14:paraId="0BFB17CA" w14:textId="77777777" w:rsidR="00837CD9" w:rsidRDefault="00837CD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C472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72F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06C9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3ABF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08FC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30D8"/>
    <w:rsid w:val="006B5A13"/>
    <w:rsid w:val="006B746F"/>
    <w:rsid w:val="006B7F2D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CD9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6701F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9E20664"/>
  <w15:docId w15:val="{724AD370-CE4D-463C-8EB1-E2E8E9E43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1C4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472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72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C472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72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C23942-302F-45D7-B03D-610FF99C63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A36DBF-FCA9-4152-BB6C-42C1F1A7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F6C798-C670-4169-944C-8DF05DCFFE34}">
  <ds:schemaRefs>
    <ds:schemaRef ds:uri="http://purl.org/dc/dcmitype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3ed67ec9-b64a-4b93-a027-d5f88b112957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185ad172-241e-46eb-b06f-b9e9435fe3ab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8</Words>
  <Characters>4665</Characters>
  <Application>Microsoft Office Word</Application>
  <DocSecurity>0</DocSecurity>
  <Lines>38</Lines>
  <Paragraphs>10</Paragraphs>
  <ScaleCrop>false</ScaleCrop>
  <Manager/>
  <Company/>
  <LinksUpToDate>false</LinksUpToDate>
  <CharactersWithSpaces>54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– Kenneth Slessor assessmnet task</dc:title>
  <dc:subject/>
  <dc:creator>NSW Department of Education</dc:creator>
  <cp:keywords>Stage 6</cp:keywords>
  <dc:description/>
  <dcterms:created xsi:type="dcterms:W3CDTF">2021-10-25T06:40:00Z</dcterms:created>
  <dcterms:modified xsi:type="dcterms:W3CDTF">2021-10-25T06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